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03CBD" w:rsidRPr="00AD0503" w:rsidRDefault="00B03CBD" w:rsidP="00B03CB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AD0503">
        <w:rPr>
          <w:rFonts w:ascii="Times New Roman" w:hAnsi="Times New Roman" w:cs="Times New Roman"/>
          <w:sz w:val="24"/>
          <w:szCs w:val="24"/>
        </w:rPr>
        <w:t>ArcWaT</w:t>
      </w:r>
      <w:proofErr w:type="spellEnd"/>
      <w:r w:rsidRPr="00AD0503">
        <w:rPr>
          <w:rFonts w:ascii="Times New Roman" w:hAnsi="Times New Roman" w:cs="Times New Roman"/>
          <w:sz w:val="24"/>
          <w:szCs w:val="24"/>
        </w:rPr>
        <w:t xml:space="preserve">: a model-based cell-by-cell GIS toolbox for estimating wave transformation </w:t>
      </w:r>
      <w:r>
        <w:rPr>
          <w:rFonts w:ascii="Times New Roman" w:hAnsi="Times New Roman" w:cs="Times New Roman"/>
          <w:sz w:val="24"/>
          <w:szCs w:val="24"/>
        </w:rPr>
        <w:t>during storm surge events</w:t>
      </w:r>
    </w:p>
    <w:p w:rsidR="00B03CBD" w:rsidRDefault="00B03CBD" w:rsidP="00B03CBD">
      <w:pPr>
        <w:rPr>
          <w:rFonts w:ascii="Times New Roman" w:hAnsi="Times New Roman" w:cs="Times New Roman"/>
          <w:sz w:val="24"/>
          <w:szCs w:val="24"/>
          <w:lang w:val="pt-BR"/>
        </w:rPr>
      </w:pPr>
      <w:bookmarkStart w:id="0" w:name="_GoBack"/>
      <w:bookmarkEnd w:id="0"/>
    </w:p>
    <w:p w:rsidR="00B03CBD" w:rsidRDefault="00B03CBD" w:rsidP="00B03CBD">
      <w:pPr>
        <w:rPr>
          <w:rFonts w:ascii="Times New Roman" w:hAnsi="Times New Roman" w:cs="Times New Roman"/>
          <w:b/>
          <w:sz w:val="24"/>
          <w:szCs w:val="24"/>
          <w:lang w:val="pt-BR"/>
        </w:rPr>
      </w:pPr>
      <w:r w:rsidRPr="00B03CBD">
        <w:rPr>
          <w:rFonts w:ascii="Times New Roman" w:hAnsi="Times New Roman" w:cs="Times New Roman"/>
          <w:b/>
          <w:sz w:val="24"/>
          <w:szCs w:val="24"/>
          <w:lang w:val="pt-BR"/>
        </w:rPr>
        <w:t>Supplementary Material.</w:t>
      </w:r>
    </w:p>
    <w:p w:rsidR="00B03CBD" w:rsidRDefault="00B03CBD" w:rsidP="00B03CBD">
      <w:pPr>
        <w:rPr>
          <w:rFonts w:ascii="Times New Roman" w:hAnsi="Times New Roman" w:cs="Times New Roman"/>
          <w:sz w:val="24"/>
          <w:szCs w:val="24"/>
        </w:rPr>
      </w:pPr>
      <w:r w:rsidRPr="00B03CBD">
        <w:rPr>
          <w:rFonts w:ascii="Times New Roman" w:hAnsi="Times New Roman" w:cs="Times New Roman"/>
          <w:sz w:val="24"/>
          <w:szCs w:val="24"/>
        </w:rPr>
        <w:t>Validation of Total Water L</w:t>
      </w:r>
      <w:r>
        <w:rPr>
          <w:rFonts w:ascii="Times New Roman" w:hAnsi="Times New Roman" w:cs="Times New Roman"/>
          <w:sz w:val="24"/>
          <w:szCs w:val="24"/>
        </w:rPr>
        <w:t>evels and Significant Wave Heights:</w:t>
      </w:r>
    </w:p>
    <w:p w:rsidR="00B03CBD" w:rsidRDefault="00B03CBD" w:rsidP="00B03CB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PH" w:eastAsia="en-PH"/>
        </w:rPr>
        <w:drawing>
          <wp:inline distT="0" distB="0" distL="0" distR="0">
            <wp:extent cx="6858000" cy="282511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ACF509.tmp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2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3CBD" w:rsidRDefault="00B03CBD" w:rsidP="00B03CB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1. Validation of Total Water Levels (TWL) during Hurricane Irene.</w:t>
      </w:r>
    </w:p>
    <w:p w:rsidR="00B03CBD" w:rsidRDefault="00B03CBD" w:rsidP="00B03CBD">
      <w:pPr>
        <w:rPr>
          <w:rFonts w:ascii="Times New Roman" w:hAnsi="Times New Roman" w:cs="Times New Roman"/>
          <w:sz w:val="24"/>
          <w:szCs w:val="24"/>
        </w:rPr>
      </w:pPr>
    </w:p>
    <w:p w:rsidR="00B03CBD" w:rsidRDefault="00B03CBD" w:rsidP="00B03CB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PH" w:eastAsia="en-PH"/>
        </w:rPr>
        <w:drawing>
          <wp:inline distT="0" distB="0" distL="0" distR="0">
            <wp:extent cx="6858000" cy="2829560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AC4954.tmp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61BB" w:rsidRPr="00B03CBD" w:rsidRDefault="00B03CBD">
      <w:r>
        <w:rPr>
          <w:rFonts w:ascii="Times New Roman" w:hAnsi="Times New Roman" w:cs="Times New Roman"/>
          <w:sz w:val="24"/>
          <w:szCs w:val="24"/>
        </w:rPr>
        <w:t>Figure 2. Validation of Significant Wave Heights (Hs) during Hurricane Irene.</w:t>
      </w:r>
    </w:p>
    <w:sectPr w:rsidR="001661BB" w:rsidRPr="00B03CBD" w:rsidSect="00B03CB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DSyMDQysjQztDBW0lEKTi0uzszPAykwqgUAIJBECiwAAAA="/>
  </w:docVars>
  <w:rsids>
    <w:rsidRoot w:val="00B03CBD"/>
    <w:rsid w:val="001A49F5"/>
    <w:rsid w:val="005B4C92"/>
    <w:rsid w:val="006A518C"/>
    <w:rsid w:val="00850ED7"/>
    <w:rsid w:val="00B03CBD"/>
    <w:rsid w:val="00D047C3"/>
    <w:rsid w:val="00E40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2767"/>
  <w15:chartTrackingRefBased/>
  <w15:docId w15:val="{A8A26D80-10D8-4E56-BC44-A0AC33A8C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3C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tmp"/><Relationship Id="rId4" Type="http://schemas.openxmlformats.org/officeDocument/2006/relationships/image" Target="media/image1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</Words>
  <Characters>30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cio Cassalho</dc:creator>
  <cp:keywords/>
  <dc:description/>
  <cp:lastModifiedBy>Ricks</cp:lastModifiedBy>
  <cp:revision>3</cp:revision>
  <dcterms:created xsi:type="dcterms:W3CDTF">2021-09-21T15:30:00Z</dcterms:created>
  <dcterms:modified xsi:type="dcterms:W3CDTF">2022-01-05T03:11:00Z</dcterms:modified>
</cp:coreProperties>
</file>